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1e46efa258677b6bf60ddc8c810df6c6a740b61"/>
    <w:p>
      <w:pPr>
        <w:pStyle w:val="Heading1"/>
      </w:pPr>
      <w:r>
        <w:t xml:space="preserve">Internship Application Letter: Automotiv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Human Resources Department</w:t>
      </w:r>
      <w:r>
        <w:br/>
      </w:r>
      <w:r>
        <w:rPr>
          <w:bCs/>
          <w:b/>
        </w:rPr>
        <w:t xml:space="preserve">Company Name:</w:t>
      </w:r>
      <w:r>
        <w:t xml:space="preserve"> </w:t>
      </w:r>
      <w:r>
        <w:t xml:space="preserve">[Company Name - e.g., Nissan Mexico, FCA México, or a relevant automotive firm]</w:t>
      </w:r>
      <w:r>
        <w:br/>
      </w:r>
      <w:r>
        <w:rPr>
          <w:bCs/>
          <w:b/>
        </w:rPr>
        <w:t xml:space="preserve">Company Address:</w:t>
      </w:r>
      <w:r>
        <w:br/>
      </w:r>
      <w:r>
        <w:t xml:space="preserve">[Street Address]</w:t>
      </w:r>
      <w:r>
        <w:br/>
      </w:r>
      <w:r>
        <w:t xml:space="preserve">Mexico City, CDMX 03020</w:t>
      </w:r>
      <w:r>
        <w:br/>
      </w:r>
      <w:r>
        <w:t xml:space="preserve">Mexico</w:t>
      </w:r>
    </w:p>
    <w:p>
      <w:pPr>
        <w:pStyle w:val="BodyText"/>
      </w:pPr>
      <w:r>
        <w:t xml:space="preserve">Dear Hiring Manager,</w:t>
      </w:r>
    </w:p>
    <w:p>
      <w:pPr>
        <w:pStyle w:val="BodyText"/>
      </w:pPr>
      <w:r>
        <w:t xml:space="preserve">I am writing to express my enthusiastic interest in the Automotive Engineer Internship position at [Company Name] in Mexico City, as advertised on [Platform where job was posted - e.g., LinkedIn, company website]. As a final-year Bachelor of Science student in Mechanical Engineering with a specialization in Automotive Systems at Tecnológico de Monterrey (ITESM) campus in Mexico City, I am deeply motivated to contribute my academic knowledge, technical skills, and passion for sustainable mobility to your esteemed organization. With Mexico’s automotive industry driving innovation across the Americas and Mexico City serving as its dynamic nerve center, I am eager to immerse myself in this vital sector through a structured internship at [Company Name]. This opportunity represents the perfect convergence of my professional aspirations and Mexico’s leadership in global automotive manufacturing.</w:t>
      </w:r>
    </w:p>
    <w:p>
      <w:pPr>
        <w:pStyle w:val="BodyText"/>
      </w:pPr>
      <w:r>
        <w:t xml:space="preserve">My academic journey has been meticulously aligned with the evolving demands of the Mexican automotive landscape. At ITESM, I have pursued rigorous coursework including Advanced Vehicle Dynamics, Automotive Materials Science, CAD/CAM Applications (SolidWorks &amp; CATIA), and Sustainable Manufacturing Principles – all directly relevant to the operational excellence I observe in Mexico City-based automotive leaders. My capstone project focused on optimizing fuel efficiency for light-duty vehicles under Mexican emission standards (NOM-044-SEMARNAT), where I conducted extensive computational fluid dynamics (CFD) simulations and validated results through bench testing at our campus’s advanced prototyping lab. This project required navigating Mexico’s specific regulatory framework while applying principles of lightweighting – a critical priority for companies like yours operating within the USMCA supply chain. I have also completed a specialized workshop on Industry 4.0 integration in automotive production, hosted by the Comisión de la Industria Automotriz (CIA), further grounding my understanding of Mexico City’s strategic role in smart manufacturing adoption.</w:t>
      </w:r>
    </w:p>
    <w:p>
      <w:pPr>
        <w:pStyle w:val="BodyText"/>
      </w:pPr>
      <w:r>
        <w:t xml:space="preserve">Beyond theoretical knowledge, I possess practical technical competencies directly applicable to your engineering teams. I am proficient in MATLAB for vehicle system modeling, ANSYS for structural analysis and NVH (Noise, Vibration, Harshness) simulation – skills honed during a summer project analyzing suspension component fatigue at a Tier 1 supplier in the Estado de México. My hands-on experience includes precision assembly of drivetrain components under supervision at an automotive parts factory near Mexico City’s industrial corridor, where I learned the importance of quality control in high-volume production environments. Crucially, I am fluent in Spanish (native) and possess professional English proficiency (TOEFL iBT 98), enabling seamless collaboration with global engineering teams – a necessity for companies like [Company Name] that export to North America and beyond. My technical toolkit also includes foundational knowledge of emerging electric vehicle architecture, including battery thermal management systems, reflecting my commitment to supporting Mexico’s growing EV sector, which is rapidly gaining traction in cities like Mexico City due to supportive government policies.</w:t>
      </w:r>
    </w:p>
    <w:p>
      <w:pPr>
        <w:pStyle w:val="BodyText"/>
      </w:pPr>
      <w:r>
        <w:t xml:space="preserve">My motivation for seeking this specific Internship Application Letter opportunity within Mexico City stems from the unique ecosystem it offers. As the cultural and economic heart of the nation’s automotive industry, Mexico City provides unparalleled access to engineering hubs, research institutions like CINVESTAV (Centro de Investigación y de Estudios Avanzados), and global suppliers. I have actively engaged with this community: attending two consecutive Automotive Tech Talks hosted by the Mexican Automobile Chamber (CAMI) in Polanco, volunteering for the "AutoSustentable" initiative promoting sustainable transport solutions in the city’s metro area, and participating in a campus competition sponsored by Grupo Empresarial de Ingeniería (GEI), a Mexico City-based engineering consultancy. This deep engagement has solidified my conviction that Mexico City is not just the location of this internship – it is the vital catalyst for innovation where I can learn from industry veterans while contributing fresh perspectives on challenges like supply chain resilience, reducing carbon footprint in manufacturing, and integrating advanced driver-assistance systems (ADAS) for the Mexican market.</w:t>
      </w:r>
    </w:p>
    <w:p>
      <w:pPr>
        <w:pStyle w:val="BodyText"/>
      </w:pPr>
      <w:r>
        <w:t xml:space="preserve">I am particularly drawn to [Company Name]’s commitment to [mention a specific company value: e.g., "innovative EV development," "local supplier ecosystem growth," or "safety-first engineering culture" – *research this!*]. Your recent investment in the new electric vehicle assembly line at the Toluca plant, located just 50km from Mexico City, exemplifies the forward-thinking approach that aligns perfectly with my career vision. I am confident my proactive attitude, technical aptitude in core automotive engineering disciplines, and deep respect for Mexico’s industrial heritage would allow me to make meaningful contributions from day one. For instance, I could assist in analyzing production data for your new model line using statistical process control methods learned during my studies at ITESM’s industrial engineering track.</w:t>
      </w:r>
    </w:p>
    <w:p>
      <w:pPr>
        <w:pStyle w:val="BodyText"/>
      </w:pPr>
      <w:r>
        <w:t xml:space="preserve">As a native of Mexico City with strong family roots in the CDMX metro area, I am fully committed to residing and working within this vibrant city throughout the internship period. I understand that success in automotive engineering requires not just technical skill but also cultural intelligence – understanding local work dynamics, communication styles, and the unique pressures of operating within Mexico’s highly competitive manufacturing environment. I thrive in collaborative settings and have consistently demonstrated leadership as a team captain for our university’s SAE Mini Baja team, where we secured 3rd place nationally in 2022. My ability to balance meticulous technical work with effective communication ensures I can quickly become an asset to your engineering or production teams.</w:t>
      </w:r>
    </w:p>
    <w:p>
      <w:pPr>
        <w:pStyle w:val="BodyText"/>
      </w:pPr>
      <w:r>
        <w:t xml:space="preserve">I am eager to bring my dedication, analytical skills, and fresh perspective on the future of mobility – specifically as it relates to Mexico City’s dynamic market and global export demands – to [Company Name]. I have attached my resume, academic transcripts, and a letter of recommendation from Professor Elena Rodriguez (Head of Automotive Engineering at ITESM CDMX) for your review. Thank you for considering my application for this vital Internship Application Letter opportunity. I am available at your earliest convenience for an interview via Zoom or in person within Mexico City and can be reached at +52 55 XXXX-XXXX or email [your.email@domain.com]. I look forward to the possibility of contributing to [Company Name]’s continued success as a leader in automotive engineering within Mexico City and beyond.</w:t>
      </w:r>
    </w:p>
    <w:p>
      <w:pPr>
        <w:pStyle w:val="BodyText"/>
      </w:pPr>
      <w:r>
        <w:t xml:space="preserve">Sincerely,</w:t>
      </w:r>
    </w:p>
    <w:p>
      <w:pPr>
        <w:pStyle w:val="BodyText"/>
      </w:pPr>
      <w:r>
        <w:t xml:space="preserve">[Your Full Name]</w:t>
      </w:r>
      <w:r>
        <w:br/>
      </w:r>
      <w:r>
        <w:t xml:space="preserve">Bachelor of Science in Mechanical Engineering (Automotive Specialization)</w:t>
      </w:r>
      <w:r>
        <w:br/>
      </w:r>
      <w:r>
        <w:t xml:space="preserve">Tecnológico de Monterrey, Campus Ciudad de México</w:t>
      </w:r>
      <w:r>
        <w:br/>
      </w:r>
      <w:r>
        <w:t xml:space="preserve">Phone: +52 55 XXXX-XXXX | Email: [your.email@domain.com]</w:t>
      </w:r>
      <w:r>
        <w:br/>
      </w:r>
      <w:r>
        <w:t xml:space="preserve">LinkedIn: linkedin.com/in/yourprofile | Portfolio: yourportfolio.exam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10:40:13Z</dcterms:created>
  <dcterms:modified xsi:type="dcterms:W3CDTF">2026-07-21T10:40:13Z</dcterms:modified>
</cp:coreProperties>
</file>

<file path=docProps/custom.xml><?xml version="1.0" encoding="utf-8"?>
<Properties xmlns="http://schemas.openxmlformats.org/officeDocument/2006/custom-properties" xmlns:vt="http://schemas.openxmlformats.org/officeDocument/2006/docPropsVTypes"/>
</file>